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3B264B5" w:rsidR="000C49FD" w:rsidRPr="00443A64" w:rsidRDefault="00443A64" w:rsidP="00E31880">
      <w:pPr>
        <w:jc w:val="center"/>
        <w:rPr>
          <w:b/>
          <w:bCs/>
          <w:sz w:val="32"/>
          <w:szCs w:val="32"/>
        </w:rPr>
      </w:pPr>
      <w:r w:rsidRPr="00443A64">
        <w:rPr>
          <w:b/>
          <w:bCs/>
          <w:sz w:val="32"/>
          <w:szCs w:val="32"/>
        </w:rPr>
        <w:t>(</w:t>
      </w:r>
      <w:r w:rsidR="0071193C">
        <w:rPr>
          <w:b/>
          <w:bCs/>
          <w:sz w:val="32"/>
          <w:szCs w:val="32"/>
        </w:rPr>
        <w:t>Maryland</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37CF89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1193C">
        <w:rPr>
          <w:sz w:val="22"/>
          <w:szCs w:val="22"/>
        </w:rPr>
        <w:t>Mary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2A4965" w:rsidR="00C543C7" w:rsidRDefault="0071193C"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9929A" w14:textId="77777777" w:rsidR="00357581" w:rsidRDefault="00357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EE34349" w:rsidR="004F70A3" w:rsidRPr="00357581" w:rsidRDefault="004F70A3" w:rsidP="003575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CEC85" w14:textId="77777777" w:rsidR="00357581" w:rsidRDefault="00357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4FAA9" w14:textId="77777777" w:rsidR="00357581" w:rsidRDefault="00357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684A33B" w:rsidR="004F70A3" w:rsidRPr="00357581" w:rsidRDefault="004F70A3" w:rsidP="003575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0C793" w14:textId="77777777" w:rsidR="00357581" w:rsidRDefault="00357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1555141">
    <w:abstractNumId w:val="3"/>
  </w:num>
  <w:num w:numId="2" w16cid:durableId="327057025">
    <w:abstractNumId w:val="2"/>
  </w:num>
  <w:num w:numId="3" w16cid:durableId="141434873">
    <w:abstractNumId w:val="0"/>
  </w:num>
  <w:num w:numId="4" w16cid:durableId="1035421207">
    <w:abstractNumId w:val="4"/>
  </w:num>
  <w:num w:numId="5" w16cid:durableId="1699895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57581"/>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1193C"/>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